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6</w:t>
      </w:r>
      <w:r>
        <w:t xml:space="preserve"> </w:t>
      </w:r>
      <w:r>
        <w:t xml:space="preserve">มิ.ย.</w:t>
      </w:r>
      <w:r>
        <w:t xml:space="preserve"> </w:t>
      </w:r>
      <w:r>
        <w:t xml:space="preserve">64)</w:t>
      </w:r>
    </w:p>
    <w:p>
      <w:pPr>
        <w:pStyle w:val="Date"/>
      </w:pPr>
      <w:r>
        <w:t xml:space="preserve">วันพุธที่</w:t>
      </w:r>
      <w:r>
        <w:t xml:space="preserve"> </w:t>
      </w:r>
      <w:r>
        <w:t xml:space="preserve">16</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ข่าวต่างประเทศนะครับ ผู้ติดเชื่อในสหรัฐฯกว่า 600,000 คนแล้ว ขณะที่การกระจายวัคซีนในประเทศนั้นตอนนี้เริ่มชะลอตัวลง ขณะที่จอร์นฮอฟกินส์ที่เพิ่มสูงขึ้นกว่า 600,000 คนแล้ว ประชากรในเมืองเบาติมอร์หรือบิววอคกี้ของสหรัฐฯ และเทียบกับจำนวนชาวอเมริกัน 2562 อย่างไรก็ตามข้อมูลที่บ่งชี้บอกว่า แอฟริกัน มีโอกาสเสียชีวิตสูงกว่าคนเชื้อสายอื่น ๆ ในสหรัฐฯ ราว ๆ 2-3 เท่าตัว เนื่องจากมีสาเหตุเรื่องของความเหลื่อมล้ำภาวะแทรกซ้อนจากโรคประจำตัว รวมถึงการพำนับอาศัยแจกจ่ายวัคซีนในสหรัฐฯ ราว 1 ล้านโดสต่อวัน จากที่เคยมีสูงสุด 3 ล้าน 3 แสน โดสต่อวัน จึงเหลือหลายพื้นที่ของสหรัฐฯ ปิดท้ายกันที่เรื่องราวของนายวัย 76 ปี นะคะ เขาเป็นคนที่รู้จักไปทั่วโลกในฐานะที่เป็นคนมีภรรยาเขามีภรรยามากถึง 39 คน และมีลูก ๆ อีกนะครับ 94 คนด้วยกัน และล่าสุดปรากฏว่ามีข่าวล่าสุดค่ะ ที่ข่าวออกมาเขาเสียชีวิตแล้วที่ต้องเผชิญกับโรคเบาหวานกว่า 20 ปี ทิ้งให้ทางภรรยานี่ต้องกลายเป็นแม่ม้าย แล้วลูก ๆ ก็ต้องกำพร้าพ่อด้วย ตามข่าวการที่นายชานา มุ่งสร้างครอบครัวขนาดใหญ่ เป็นไปตามความเชื้อของคุณปูเขานะ เป็นการตั้งลัดธิที่มีชื่อตามชื่อตระกูลการมีภรรยาหลายคนตามคำสอนของคริส นะคะ แต่ชาวคริสต์ในนิกายนี้ ไม่เชื่อว่า มีคำสอนเรื่องนี่อยู่ในศาสนาด้วยค่ะ // ดูความเคลื่อนไหวแวดวงกีฬษ เช่นเคยครับ พบคุณกุ้ง โสภิชน์ครับ // สวัสดีครับ // ของคุณค่ะ // สวัสดีค่ะ ข่าวกีฬาวันนี้ผลงานของทัพช้างศึก 2022 รอบคัดเลือกในโซนเอเชียค่ะ มาเลเซีย 0-1 แพ้ให้กับ มีไฮไลท์เกมรอบคัดเลือกโซนเอเชียรอบที่ 2 และเตะกันที่สหรัฐฯ เอมิเรตส์ เจอกับมาเลเซียอันดับ 153 ของโลกนะครับ บอกว่าทั้ง 2 ทีมนี่หมดโอกาสเข้าไปเล่นเกมสุดท้ายแล้วค่ะ แต่ว่าเป็นการแย่งจบอันดับที่ 3 ของกลุ่ม ก็มีการสลับสับเปลี่ยนหลายตำแหน่ง ครึ่งแรกนี่ยังทำอะไรกันไม่ได้ค่ะ เสมอกันอยู่ที่สกอ 0-0 แต่ว่านาที 51 เป็นช่วงจังหวัดครึ่งหลังนะคะ นาที 51 เป็นช่วงจังหวะช่วงหลัีวง ต้องบอกว่าลูกเกมไทยเราเสียเปรียบค่ะ ก็เป็นราฟาวี ราชิส ไม่พลาดค่ะ พามาเลเซียนำ 1-0 จากนั้นทีมไทยก็พยายามโหมบุกหนัก แต่ว่าตามตีเสมอไม่สำเร็จ จบ 90 นาที ชนะไทยเรา 1-0 เฉือนชนะทีมไทยในอรคัดเลือกที่เจอกันค่ะ หลังจากคาชิโนะกุลซีอทัพช้างศึกบอกว่า ครั้งนี้ไม่สามารถคว้าชัยชนะได้ ทั้งนี้ต้องขอชื่นชมนักเตะทุกคนนะคะ การฝึกซ้อมและเกมการแข่งขัน แต่ความผิดพลาดอยู่ที่การเลือกตัวผู้เล่นการโค้ชชิง รวมไปถึงการจัดตัวผู้เล่นด้วยค่ะ หลังจากนี้ ไทยเรากักตัวตามมาตรการของไทยเราต่อไป ส่วนเกมการแข่งขันอีกคู่หนึ่งสหรัฐอาหรับเอมิเรสต์ส่งผลให้ทั้งสหรัฐฯ อาหรับเอมิเรตส์ กับเวียดนามนะคะ ควบคู่กันเข้าไปเล่นในช่วงสุดท้ายได้สำเร็จค่ะ ในการแข่งขันรอบคัดเลือกทวีปเอเชียค่ะ เวียดนามนี่ถือว่าเป็นการสร้างบ รอบสุดท้ายครั้งแรกของชาติเลยค่ะ กันค่ะ ตอนนี้แชมป์กลุ่มเป็นสหราชอาณาจักรเอมิเรด อันดับ 2 เวียดนาม 12 คะแนน มาเลเซียนะคะ 12 คะแนน คว้าสิทธิ์ รอบคัดเลือก ส่วนไทยจบอันดับ 4 และที่ 5 อินโดนีเซีย 8 นัด มี 5 คะแนนค่ะ สรุปทีมที่ผ่านเข้ารอบคัดเลือกรอบ 12 ทีมสุดท้ายนะคะ ประกอบไปด้วย มีจีน ออสเตรเลีย มีอิหร่าน แชมป์กลุ่ม A ซาอุฯ โอมานแล้วก็มีญี่ปุ่นค่ะ กลุ่ม F แชมป์กลุ่ม G เป็นสหรัฐอาร ด้วยนะคะ ส่วนเกาหลีใต้ เป็นแชมป์กลุ่ม H อีกทีมหนึ่งเป็นเลบานอนค่ะ กลุ่ม E ด้วยนะคะ แต่ว่ากาตาร์ในฐานะเป็นเจ้าภาพก็ทำให้ไม่ได้ผ่านเข้าไปเล่นด้วย ในทีมนี้ การ์ต้า ไปแข่งขันเอเชี่ยนคัพ ขณะที่เกมการแข่งขันฟุตบอลยูโร ขณะที่เกมการแข่งขันฟุตบอลยูโร อย่างฝรั่งเศส หวุดหวิด 1-0 ค่ะ มีไฮไลต์มาฝาก 1 คู่ค่ะ 20 ค่ะ ไปเริ่มกันที่กลุ่ม F กันก่อนเลย เยอรมันนีแชมป์อันดับ 12 ดีกรีทีมอันดับ 2 ของโลกนะคะ นะคะ เกมนี้เล่นได้ 20 นาที ฝรั่งเศสนำไปก่อนค่ะ รูก้าแอสด๊ากเนสทำไม่ดีค่ะ สกัดไม่ดีค่ะ ดันพลาดเข้าประตูตัวเองค่ะ ก็ทำให้ฝรั่งเศสนำไป 1-0 นาที 53 เยอรมันนีพลาดมืออูโก้ยูริสกระเด็นผ่านมือไปเกือบจะได้ตามตีเสมอแล้วค่ะ นาที 41 จ่ายให้ได้ยิงโล่ง ๆ เข้าไป เข้าไป แต่ว่ามีการเช็กวิดีโอตัดสินค่ะ กลายว่าเป็นลูกล้ำหน้าไปก่อนนะคะ จบเกมนี้ฝรั่งเศสภายใต้การคุมทีมของ ส่วนคู่ต่อมาในสาย F F ค่ะ นัดแรกอารีนาเจอกับแชมป์เก่าปี 2016 ทีมอันดับ 5 ของโลกนะคะ ฮังการีนี่เลนในยูโร มีประตูเกิดขึ้นในท้ายช่วงหลังค่ะ ราเฟลเกเรโร่วิลลี่ โอบาล เป็นราฟาซินวา ทำโทษ ในเขตโทษ และไปโรนันโด้ค่ะ ยิงไปไ2-0 เท่านั้นไม่พอค่ะ ช่วงทดเจ็บคริสเตียโน โรนัลโดดาวยิงวัย 36 ปี หลุดหลบผู้รักษาประหลบผู้รักษาประตูพังในนามทีมชาติด้วยนะคะ เป็นรอบการยิงทั้งหมด 11 ลูกแล้ว มากกว่าริเชล ปาเตนีมิเชล วาตินิ ทำสถิติไม่เคยแพ้ให้ฮังการีครั้งด้วยกันค่ะ มาดูตารางในสาย F ค่ะ ผ่านพ้นไปทีมละ 1 ตนัด โปรตุเกสค่ะ 3 คะแนน ประตูได้เสีย จึงเป็นประตูดีสุด ส่วนเยอรมันนีกับฮังการียังไม่มีคะแนนค่ะ ถ่ายทอดสดให้ชมทั่วประเทศเหมือนเดิม คืนนี้ค่ะ ระหว่างอิตาลีเจอกับสวิตช์แลนด์ค่ะ ค่ำคืนนี้เกมการแข่งขันครั้งแรก ตี 2 ดึกหน่อย อันดับ 7 ของโลก เตรียมเปิดบ้านที่กรุงโรม สวิซเซอร์แลนด์อันดับ 3 ของโลกค่ะ โรโบโต โรจีนี่ แมทช์นี้น่าจะใช้กำลังจากแมทช์ที่แล้ว ไม่ว่าจะเป็นชิโร โอริมบิเร่ อินซีเย่ รวมไปถึงโจโจ้ราเรนี่ วีนัส ซูร่า มีกรรนารูมาด้วย รวด 10 นัดนะคะ และเก็บชนะแม็ทรวด 28 ลูกแล้วก็ต้องบอกว่าคลีนชิตเลยนะคะ ยังไม่เสียประตูให้กับใครเลย ขณะที่คู่แข่งอย่างสวิตเซอร์แลนด์ เสมอเวล 1-1 แข่งขันกันที่ประเทศ อาวาเซจัน เพรชครีสน่าจะเป็นเจเนชาก้า บริซ เอมโบโร ประตูน่าจะเป็นสถิติของสวิตเซอร์แลนด์ค่ะ นัดนะคะ แล้วก็ Match ล่าสุด เสียไป20 ประตู เสียไป 5 ลูกด้วยกันค่ะ สำหรับ 2 ทีม 8 นัดเลยค่ะ เสมอ 4 แล้วก็แพ้ไป 4 การชนะครั้งสุดท้าย ย้อนไปเมื่อ 28 ปีที่แล้วนู่นเลยนะคะ ส่วนผลงานที่ดีที่สุดในยูโร คือ ผ่านเข้ารอบ 16 ทีม อัปเดทแล้วก็ที่ NBT 2HD เตรียมถ่ายทอดสดในคืนนี้ค่ะ เตะกัน 3 คู่ค่ะ ดูกันยาว ๆ สาย B ฟินแลนด์เจอกับรัสเซีย แล้วก็คู่ดึกสุดใน 1 คู่ เป็นอิตาลีเจอกับสวิตเซอร์แลนด์ค่ะ ขณะที่คริสเตียโน่ โรนัลโด กองหน้าทีมชาติโปรตุเกสค่ะ ด้วยการขยับขวดน้ำอัดลมออกจากโต๊ะแถลงข่าวค่ะ ค่ะ ก็ถือว่าเป็นนักกีฬาอาชีพด้วยดีเลยทีเดียวนะคะ ในการแถลงข่าวระหว่างโปรตุเกส จัดวางเครื่องดื่มน้ำอัดลมเอาไว้ ก็มีการนำมาวางให้นั่นเอง โดยโรนัลโด นักเดะโปรตุเกสเขาได้หยิบโคลาลงจากโต๊ะ และจากนั้น อากัวร์ ซึ่งแปลว่า น้ำเปล่า ความบอกว่าการเป็นนักกีฬาควรจะดื่มน้ำเปล่ามากกว่า นารุสโมสรนาเรนตุสต้องยอมรับนะคะ ว่าเขารักษาสภาพร่างกายอย่างดีทีเดียว รวมถึงเรื่องอาหารการกินและเครื่องดื่มด้วย จะได้เล่นฟุตบอลอาชีพได้เป็นเวลานาน ๆ ไปด้วยค่ะ ก่อนนี้คริสเตียโน โรนัลโดไม่พอใจค่ะ ที่เห็นลูกชายของเขาดื่มน้ำอัดลม พวกขนมขบเคี้ยวต่าง ๆ รู้สึกว่าไม่ดีต่อสุขภาพไม่ดีต่อสุขภาพนั่นเองค่ะ อยากจะให้กินน้กันว่าอย่างนั้นค่ะ ขยับไปดูวงการเทนนิสกันบ้างต่าะ ที่เยอรมันนี น่าเสียดายค่ะ พลิกล็อกตกรอบแรก เทนนิสอาชีพชายขอดหญ้าระดับ 500 บนคอร์ดหญ้า รประเทศ นะคะ ผลงานในรอบแรก จากรัสเซียนะคะ ปี คนนี้นี่เป้นอันดับ 2 ของโลกค่ะ เจอกับเยอรมันมือ 45 ของโลก สถิติ 2 คนเจอกันมาก่อนหน้านี้ ดวลดัน แต่ว่าแมทช์นี้ เยเลนาสตาฟยาเรนาทท สตาทติสเจอกับรายการ 2 เซ็ตรวดเลย 6-3 ดวลกันชั่วโมงครึ่งนะคะ ที่ยังไม่เคยได้แชมป์ระดับอาชีพ เจอกับมากอส ตีรอน … ค่ะ ไปดูธคู่ต่อมาค่ะ อังเรีย โรเวส ในปีนี้นะคะ อาศัยการทำแต้มจากลูกเสิร์ฟ คาเรคา คาชานอส เพื่อนร่วมชาติมือ 7 ของโลก 6-3 ไพรเบรก 6-5 รูเบส มือ 7 ของ2 ครั้งนะคะ พร้อมกับตีตั๋ว นี่จะเจอกับจอเดน ออสตัน ขณะที่เป็นการเจอกันของ 2 นักหวดเยอะมันนีของ 2 นักหวาดเยอรมันนีค่ะ โดมินิก มือ 5 ของโลก ถึง 3 เซ็ตเลยนะคะ ก่อนที่จะเฉือนชนะไป 3-6 6-3 ดวลกัน 3 ชั่วโมง กับอีก 44 นาที เซอร์เวเรส นักฮวดผลงานของเคอิชิ โอนิอาริ เอาชนะริคาด้า 2-1 เซต 6-3 2-6 6-3 นะคะ ชาวอเมริกัน ทั้งหมดนี้ก็คือข่าวกีฬาที่นำมาเสนอกันในวันนี้นะคะ นำมาฝากนะคะ // ค่ะ ขอบคุณค่ะ สงท้ายด้วยของช้าง แล้วก็ลูกช้างป่า ที่หลงของจีนค่ะ แม่ช้างก็จะดูแลลูกของมันเป็นอย่างดี แล้วก็ทำหน้าที่นะคะ ปัดแมลงต่าง ๆ ขณะที่ลูกนอนกำลังหลับด้วยค่ะ // หมดเวลาสำหรับข่าวเที่ยง NBT ทีมข่าว NBT ลาไปก่อนสวัสดีครับ</w:t>
      </w:r>
    </w:p>
    <w:p>
      <w:pPr>
        <w:pStyle w:val="BodyText"/>
      </w:pPr>
      <w:r>
        <w:t xml:space="preserve">[เสียงดนตรี]</w:t>
      </w:r>
    </w:p>
    <w:p>
      <w:pPr>
        <w:pStyle w:val="BodyText"/>
      </w:pPr>
      <w:r>
        <w:t xml:space="preserve">(คุณสุภนันท์) สวัสดีครับ ยินดีต้อนรับเข้าสู่ของศูนย์บริหารสถานการณ์ COVID-19 หรือ ศบค. ประจำวันพุธที่ 16 มิถุนายน 2564 นะครับ วันนี้ครับ เริ่มต้นการแถลงข่าวจากสถานการณ์ประจำวันนะครับ จากทาง ศบค. โดยแพทย์หญิง ผู้ช่วยโฆษก ศบค. เรียนเชิญครับ</w:t>
      </w:r>
    </w:p>
    <w:p>
      <w:pPr>
        <w:pStyle w:val="BodyText"/>
      </w:pPr>
      <w:r>
        <w:t xml:space="preserve">(แพทย์หญิงอภิสมัย) กราบสวัสดีพี่น้องประชาชนทุกท่านนะคะ กลับมาพบกับการรายงานสถานการณ์นะคะ และขออนุญาตเริ่มที่จำนวนผู้ที่ได้รับการฉีดวัคซีน COVID-19 ที่ผ่านมา มี 269,632 รายนะคะ ทำให้ผู้ที่ได้รับการฉีดวัคซีนรวมนับตั้งแต่ 28 กุมภาพันธ์ ตอนนี้อยู่ที่ 6788166 โดสนะคะ วัคซีนลงไปแล้ว 7 ล้านกว่าโดสนะคะ ถ้าดูจากกกาถ้วนจากที่จำนวนที่จัดสรรไป ถ้าดูแยกตามกลุ่มก้อนของผู้ที่ได้รับวัคซีนนะคะ ตอนนี้จะเห้นว่าทางการแพทย์ตอนนี้เข็ม 2 ขึ้นไปที่ 88.3 เปอร์เซ็นต์แล้วนะคะ อื่น ๆ ก็มีโรคเรื้อรัง 7 กลุ่มโรค มีการฉีดไปแล้วเข็ม 1 8.4 เปอร์เซ็นต์ ประชาชน ผู้ที่อายุ 60 ปีขึ้นไป 6.8 เปอร์เซ็นต์ ก็ถือว่าเป็นตัวเลขที่มีความคืบหน้าอย่างต่อเนื่องนะคะ การรายงานสถานการณ์วันนี้ค่ะ ผู้ป่วยรายใหม่บวก 2,231 ราย นะคะ เป็นการรายงานจำ จากเรือนจำเป็นตัวเลข 26 ราย มีผู้เสียชีวิตในรายงาน 40 คนค่ะ และผู้ที่รักษาตัวอยู่ในโรงพยาบาลมีอาการหนัก 1,306 คนนะคะ และมีใช้เครื่องช่วยหายใจ ค่ะ แล้วก็มาดูรายละเอียดของผู้เสียชีวิตวันนี้ ก็จะเห็นว่ามีอายุค่อนข้างน้อย ก็คือ 34 ปี อายุมากอยู่ที่ 90 ปี ค่ะ 20 ราย เป็นผู้ที่มาจาก กทม. แล้วก็วันนอนเตียงที่สุดคือ 44 วัน ก่อนที่จะเสียชีวิตนะคะ ในส่วนของโรคประจำตัวหลาย ๆ โรคเราก็เน้นย้ำเสมอนะคะ ยังถือได้ว่าเป็นปัจจัยเสี่ยงสำคัญที่ทำให้มีการติดเชื้อ และรุนแรงจนถึงขั้นเสียชีวิตค่ะ ก็ขอแสดงความเสียใจกับครอบครัวด้วยนะคะ กลุ่มผู้ที่เดินทางมาจากต่างประเทศ ก็มีการเดินทางมา 45 รายนะคะ ซึ่งส่วนใหญ่แล้วนะคะ ก็เดินทางเข้ามาอย่างถูกต้อง แล้วก็เข้ารับการกักกันที่ SQ ที่รัฐจัดให้ จะมีส่วนที่เดินทางจากกัมพูชาค่ะ มีรายงาน 26 รายวันนี้นะคะ มีผู้ที่เดินทางเข้าผ่านทางช่องทางธรรมชาติอย่างผิดกฎหมายมากถึง 12 รายนะคะ ก็เข้ามาทางสระแก้ว ตรงนี้ก็อย่างที่เรียนเน้นย้ำทุกวัน ทางพื้นที่ก็จำเป็นต้องกำชับเพราะยังมีให้เห็นอยู่อย่างต่อเนื่องค่ะ จำนวนผู้ติดเชื้อรายใหม่นับ 10 จังหวัด วันนี้ยังคงเป็นอันดับ 1 807 ราย วันนี้สีเขียว ถือว่า ลดลงเล็กน้อยนะคะ ต่อด้วย นนทบุรี สมุทรปราการ วันนี้ชลบุรี ขึ้นมาเป็นอันดับ 4 นะคะ ไปดูรายละเอียดกันนิดหนึ่ง ในส่วนของนนทบุรีนะคะ เป็ฯ Cluster ใหม่ พื้นที่ไซน้อย อะลูมิเนียมซึ่งน่าจะเกี่ยวข้องแล้วก็บางบัวทองก็เป็นบริษัทอลูมิเนียมเป็นรายงานคลัสเตอร์ใหม่ พบยืนยัน 6 ราย สมุทรปราการวันนี้มีรายงาน Cluster ใหม่ ถึง 3 คลัสเตอร์ค่ะ ซึ่งที่พระปะแดงเมืองสมุทรปราการเป็นบริษัทผลิตผ้านะคะ แล้วก็เมืองสมุทรปราการ บริษัทผลิตซอสปรุงรส อันนี้ก็คือ ถึงแม้ไม่เจอจำนวนผู้ติดเชื้อเยอะนะคะ ซึ่งจะเห็นได้ว่าสมุทรปราการจะเห็นมีรายงานทุกวัน มีการรายงานคลัสเตอร์ใหม่ก็เป็นส่วนที่ ศบค. ค่อนข้างกังวลพอสมควรนะคะ พี่น้องประชาชนเคยได้รับข้อมูล ว่าโรงงานที่ติดเชื้อเป็นโรงงานขนาดใหญ่และเราเริ่มเห็นลักษณะการกระจายไปที่โรงงานขนาดเล็ก ๆ อย่างนี้ด้วยนะคะ สมุทรสาครก็เป็นคลัสเตอร์วันนี้ก็ยังมีโรงงานเป็นโรงงานอาหารทะเลแช่เข็งแห่งแรงนี่เจอ 6 รายนะคะ แล้วอีกแห่งหนึ่งเจอ 23 ราย ซึ่งตรงนี้ต้องเรียนให้ทราบว่าจะยังมีการสอบสวนโรคอย่างต่อเนื่อง และอาจจะทำให้มีการพบผู้ติดเชื้อซึ่งตอนนี้เป็นผู้มีความเสี่ยงสูงเสี่ยงต่ำ ซึ่งน่าจะมีรายงานมาด้วยนะคะ คลัสเตอร์ใหม่ปทุมธานีวันนี้เป็นลาดหลุมแก้วนะคะ บริษัทนำเข้าเครื่องจักร พบคลัสเตอร์นี้ 87 ราย แล้วก็ อุทัยธานี เป็นโรงงานอิเล็กทรอนิกส์ มีรายงานผู้ติดเชื้อยืนยันแล้ว 7 ราย มีรายงานในส่วนของบริษัทผลิตสื่อด้วยนะคะ แต่ว่าไม่ได้นำขึ้นตัวเลขที่ตรงนี้ เพราะว่ายังอยู่ในระหว่างการสอบสวนโรค พบว่า บริษัทผลิตสื่อดังกล่าวนี่นะคะ มีการติดเชื้อปรายตั้งแต่เดือนพฤษภาคมที่ผ่านมาค่ะ โดยพบในฝ่ายข่าว แต่ว่าไม่เป็นคลัสเตอร์ แล้วก็สัปดาห์ที่ 2-3 ของเดือนบริษัทยังมีการดำเนินการตามปกตินะคะ รายงานที่การติดเชื้อของบุคลากรฝ่ายถ่ายทอดสด ฝ่ายสถานี ฝ่ายถ่ายทำรายการ อย่างนี้เป็นต้นนะคะ จนกระทั่ง 5 มิถุนายน พบว่ามีการติดเชื้อกันในส่วนของหลายราย มีทั้งพิธีกรมีทั้งฝ่าย Costume หรือที่ดูแล เสื้อ ผ้า หน้า ผมนะคะ ตรงนี้ฝ่ายเสียงตรงนี้นี่ ในรายละเอียดเมื่อกรมควบคุมโรคได้สอบสวนโรคเรียบร้อยแล้ว วันนี้คงนำเรียนเสนอรายละเอียดอีกครั้งนะคะ จะเห็นได้ว่าถ้าเทียบกันการยอดจำนวนสะสมนะคะ สะสม จะเห็นว่า จังหวัด 10 อันดับ เห็นตรงนี้นะคะ แล้วก็สิ่งที่ ศบค. เป็นห่วงนะคะ ก็คือดูตัวเลขสีแดงที่อยู่หลังแต่ละจังหวัดนะคะ ขึ้นไปค่อนข้างสูงทีเดียว ไปแล้วนะคะ แล้วก็รวมทั้งหลายจังหวัด ที่การระบาดดูเหมือนจะควบคุมได้ แต่ยอดสะสมรวมตั้งแต่ 1 เมษายนค่อนข้างสูงทีเดียว อันนี้เป็น 10 วันนี้ที่ประชุม ศบค. ได้พูดคุยกันต่อเนื่อง ในเรื่องปัจจัยเสี่ยงของการติดเชื้อ ไปดูอีกสไลด์หนึ่งนะคะ ตรงนี้นี่เป็นการจำแนกจังหวัด ยกเว้นกรุงเทพมหานคร ปทุมธานี สมุทรปราการ และสมุทรสาคร ถือได้ว่าเป็นพื้นที่ควบคุมเข้มงวดสูงสุดนะคะ จังหวัดอื่น ๆ ที่เหลือก็มีการรายงานผู้ติดเชื้อเป็นแยกตามจำนวนค่ะ อยู่ตรงกลางก็จะเป็นอยู่ในช่วง 5-10 ราย ขวาสุดก็จะเป็นรายงานผู้ติดเชื้อกว่า 15 ราย บรรทัดบนสุดนี่ค่ะ แสดงให้เห็นจังหวัดที่มีการแพร่ระบาดการติดเชื้อในโรงงานเป็นจำนวนมากนะคะ จังหวัดที่ถือได้ว่า มีผู้ติดเชื้อ เกิน 50 รายในช่วง 2 สัปดาห์ที่ผ่านมา ก็จะมี ฉะเชิงเทรา ชลบุรี ตรัง อย่างนี้นะคะ แล้วก็มีรายงานในอยุธยา ลำปาง ลำพูน ปราจีนบุรี สมุทรสงคราม อยุธยา พวกนี้เ)็นของจังหวัดที่พบรายงานในโรงงานค่อนข้างเยอะนะคะ ในโรงงานค่อนข้างเยอะนะคะ เช่นเดียวกันกับการรายงานผู้ที่เดินทางข้ามพรมแดนธรรมชาตินะคะ ตรงบรรทัดล่าง ๆ จะเห็นจังหวัดที่มีคนพยายามผ่านข้ามแดนอย่างผิดกฎหมายก็ได้แก่ จันทบุรี สงขลา นราธิวาส สระแก้ว ยะลานะคะ ถึงแม้ว่าจะมีตัวเลขน้อยแต่พบบ้างก็มีเชียงราย ตามปัจจัยเสี่ยงในช่วง 2 สัปดาห์ที่ผ่านมา แต่อย่างไรก็ตามนี่ กรมควบคุมโรคก็รวมจังหวัดที่มีชายแดนติดกับเพื่อนบ้าน ต้องถือได้ว่า แม้จะไม่มีรายงานผู้ติดเชื้อ ก็ยังต้องเฝ้าระวังอย่างต่อเนื่อง ก็ได้แก่น่าน พิศนุโลก แม่ฮองสอน มุกดาหาร นครพนม บุรีรัมย์ ศรีสะเกษ บึงกาฬ สตูล ตรงนี้นี่อยากจะเรียนนำเสนอแผ่นสไลด์นี้ วันนี้ค่ะที่ประชุม ศบค. ชุดเล็ก ได้มีการหารือเบื้องต้น เกี่ยวกับมาตรการผ่อนปรนผ่อนปรน ผ่อนคลายนะคะ ที่จะถึงการนำเสนอ ศบค. ชุดใหญ่ในวันศุกร์นี้ค่ะ อยากจะให้ติดตามนะคะ บางจังหวัดอาจจะมีการปรับเข้มข้นการปรับเข้มขึ้นในบางกิจการกิจกรรมในบางพื้นที่ หรือบางจังหวัดอาจจะมีมาตรการผ่อนคลาย เท่านี้ก่อนนะคะ ในส่วนของโรคงานไปดูรายละเอียดนิดหนึ่งค่ะ จากสัปดาห์ที่ผ่านมานะคะ จะนำให้ท่านเห็นภาพนิดหนึ่งว่า การแพร่ระบาดการติดเชื้อพบผู้ติดเชื้อในกลุ่มโรงงาน ตอนนี้นี่นับถึง 16 มิถุนายน นับเป็น 27 จังหวัดก็แสดงให้ท่านเห็นตรงนี้นะคะ และหลาย ๆ ท่านจะเห็นว่าการติด จังหวัดที่มีการรายงานติดเชื้อในโรงงาน มีความหลากหลายจริง ๆ ค่ะ ทั้งโรงงานน้ำแข็ง โรงงานผลิตซอสมีขนมกรุบกรอบหรือแม้กระทั้งโรงงานผลิดชิ้นส่วนรถยนต์ แปรรูปไก่ หรือชิ้นส่วนอิเล็กทรอนิกส์ สัปรสกระป๋อง มิเนียมอุปกรณ์ทางการแพทย์ กระจกคือจะเห็นภาพของการแพร่กระจายอย่างไม่หยุดหย่อน ศบค. ค่อนข้างเป็นห่วงในการในโรงงาน โดยในเมื่อวานนี้นะคะ กระทรวงอุตสาหกรรมก็นำเรียนความคืบหน้าในเรื่องของการป้องกันการติดเชื้อ การติดเชื้อในโรงงาน โดยท่านได้รายงานว่า มี 63,000 โรงงานนะคะ แล้วก็ในจำนวนนี้นี่ เป็นโรงงานขนาดใหญ่ซึ่งพนักงานเกิน 200 อยู่ 2,300 กว่า ขณะนี้โรงงานเหล่านี้ทางกรมอนามัย ก็กำหนดให้เข้าสู่ระบบ Thai Stop COVID Plus พบว่ารายงาน 14 มิถุนายนนะคะ มีโรงงานเข้าสู่ระบบการประเมิน 8,323 โรง คิดเป็น 13 เปอร์เซ็นต์ แล้วโรงงานขนาดใหญ่นี่นะคะ 3,304 โรง รวมแล้ว 1,583 โรงค่ะ คิดเป็น 84 เปอร์เซ็นต์ เดิมตั้งเป้าจะทำให้ครบ 100 เปอร์เซ็นต์นะคะ ก็เป็นไปตามแผน ที่ค่อนข้างช้านิดหนึ่งแต่ก็ยังต้องระดมตรวจอยู่ โรงงานใหญ่ทั้งหมด 1,583 โรง ที่เข้ามารับการประเมินแล้วนะคะ อยู่ 656 โรงค่ะ ซึ่งตรงนี้นะคะ ทางกรมอนามัย รวมทั้งกระทรวงอุตสาหกรรมก็มีแผนว่าจะระดมตรวจตั้งแต่ 16-30 มิถุนายน เน้นที่โรงงานใหญ่ทั้งหมดให้ได้ครบ 100 เปอร์เซ็นต์เน้นไปยังโรงงานที่ทำอาหารนะคะ แล้วก็โรงงานที่ยังไม่ผ่านเกณฑ์ สำคัญนะคะ ก็ขอความร่วมมือที่โรงงานที่ยังไม่เข้าสู่ Thai Stop Covid Plus อันนี้คือถือว่าเป็นมาตรการที่ต้องทำให้ครบ 100 เปอร์เซ็นต์ ไม่ผ่านจะมีการเข้าไปช่วยเหลือนะคะ แล้วจะมีการประเมินซ้ำทุก ๆ 2 สัปดาห์ พนักงานเองจำเป็นต้องประเมิน Thai Save Thai ทุกวันก่อนที่จะเข้าทำงานด้วย ขอเน้นย้ำไปที่ทางพื้นที่ทางองค์กรส่วนท้องถิ่นที่ท่านดูแลโรงงานขนาดเล็กในพื้นที่ หรือท่านผู้ว่าราชการจังหวัด มหาดไทย ให้ท่านกำชับติดตามในพื้นที่ ถ้าบางพื้นที่มีการแพร่ระบาดมีคลัสเตอร์รายวันอย่างสมุทรปราการอย่างนี้นะคะ ทางพื้นที่จำเป็นอาจจะจำเป็นต้องมีการประชุมกันอย่างต่อเนื่องตลอด จากการที่กรมควบคุมโรครายงาน พบลักษณะการข้ามพื้นที่ยกตัวอย่าง เช่น บางโรงงานมีการติดเชื้อ บอกว่ามีการทำงานลักษณะเป็นการเชื่อมกันหลาย ๆ สาขา คือติดเชื้อ ก็มีการแพร่กระจายไปยังพื้นที่อื่น โรงงานอื่นอย่างง่ายดายนะคะ ทำให้การควบคุมโรคเป็นไปได้ยากค่ะ ในส่วนของการควบคุมการติดเชื้อในโรงงานนะคะ เดี๋ยวคงมีความคืบหน้ามา กับแคมป์คนงานนะคะ ก็จะเป็นอีก 2 ส่วน เป็นห่วง แล้วก็ที่ผ่านมาพยายามที่จะทำความเข้าใจกับแคมป์คนงานและสถานประกอบการให้สามารถที่จะปฏิบัติตามมาตรการได้ถูกต้องนะคะ วันนี้มีเรื่องราวที่น่าสนใจ ที่มีการหารือใน ศบค. ชุดเล็กนะคะ ก็คือการนำเสนอโปรแกรมภูเก็ต Sandbox นะคะ ซึ่งกระทรวงการท่องเที่ยวและกีฬาก็นำเสนอการเปิดเมืองรับนักท่องเที่ยวต่างชาติ ที่ได้รับวัคซีนแล้วนะคะ ถือได้ว่า ภูเก็ต Sandbox นะคะ พยายามทำให้ประสบความสำเร็จให้ได้เป็นต้นแบบ หรือว่าเป็นโมเดลสำหรับพื้นที่อื่น โดยการท่องเที่ยวและกีฬาได้เสนอว่า นอกจากภูเก็ตแล้วนี่นะคะ ก็จะมีกลุ่มจังหวัดอื่น ๆ ที่กำลังพิจารณาด้วยนะคะ กลุ่มเกาะก็ได้แก่ ภูเก็ต สมุย PP หรือเกาะพังงา เป็นผืนแผ่นดินก็จะยกตัวอย่างเช่น แล้วก็มีพังงาน มีชลบุรี แล้วก็ชะอำ หัวหิน บุรีรัมย์ และเชียงใหม่ด้วยนะคะ ในส่วนของ ภูเก็ต Sanหลักการก็คือมีการนำเสนอ เปิดโครงการรับนักท่องเที่ยวต่างชาติที่ได้รับวัคซีนครบก่อนการเดินทางอย่างน้อย 14 วันนะคะ และเฉพาะประเทศที่มีความเสี่ยงต่ำ และปานกลาตามเกณฑ์ของกระทรวงสาธารณสุขตามกรมควบคุมโรค ประกาศไว้และ ศบค. เศรษฐกิจนะคะ หรือ ศบศ นี่ ได้พิจารณาและเห็นชอบแล้วเห็นชอบแล้ว ในวันที่ 27 ครม. รับทราบมติ ในส่วนของเดือนมิถุนายนที่ผ่านมา ก็มีการหารือกับคณะกรรมการโรคติดต่อกระทรวงสาธารณสุข และรวมทั้งคณะกรรมการวิชาการ ซึ่งก็ประกอบไปด้วยอาจารย์แพทย์หลากหลายวิชาชีพ นะคะ ในส่วนของการจัดการรายละเอียดนี่นะคะ ทางภูเก็ตก็ได้รายงานว่าจะมีการเตรียมความพร้อมตั้งแต่ก่อนเดินทางค่ะ จะดูว่า นักท่องเที่ยวต่างชาตินั้น มีข้อมูลการรับวัคซีนจริงไหม มี Sertificate ถูกต้องนะคะ และก็จะมีการจองโรงแรมที่พัก ซึ่งผ่านมาตรฐาน หรือ SHA+ สถานที่ที่จะเข้าพักก็ต้องมีการเตรียมการกันก่อน หน้าและสถานที่เหล่านี้จะเปิดรับบริการนักท่องเที่ยวได้จะต้องผ่านหลักเกณฑ์ของกรม และทางการท่องเที่ยวแห่งประเทศไทย และเป็นมาตรฐานเดียวกันทั้งโลกนะคะ ในส่วนของการะทรวงการต่างประเทศนะคะ ก็จะมีการออก Certificate of centri โดยมีการยืนยันเรื่องของวัคซีน เป็นใบอนุญาตให้เข้าประเทศได้ ก่อนที่จะเดินทางมานี่นะคะ นักท่องเที่ยวเหล่านี้ต้องมีการตรวจ COVID ผลเป็นลบก่อนที่จะมีการเดินทาง ทางท่าอากาศยานภูเก็ต ในส่วนของการจัดการไฟลท์ เข้ามาก็จะมีการจัดสรรไม่ให้เกิดการแออัดให้มีการเว้นระยะ มีการจัดการเที่ยวบินให้มีความเหมาะสม และมีการจัดการ เมื่อมาถึงก็จะต้องมีการผ่านพิธีการตรวจคนเข้าเมือง สุรกากรตรวจโรคอย่างนี้เป็นต้น ชันนะคะ และแน่นอนค่ะ มีการตรวจหาเชื้อ CoVID เรียกว่า เรียกว่าเป็น Day 0 ก็ตรวจทันที PCR แล้วก็ต้องเดินทางเข้าโรงแรมตามกำหนดเท่านั้น ไม่ได้อนุญาตให้ไปขึ้นรถอะไรเองตามที่เราเคยปฏิบัติได้นะคะ ในช่วงที่อาศัยอยู่ นักท่องเที่ยวก็ต้องมี มาตรการที่เขาจะต้องดูแล DMHTTA อย่างเคร่งครัด ไม่สามารถเดินทางไปจังหวัดอื่น ๆ ในประเทศไทยได้นะคะ ถ้าจะเดินทางต้องอยู่ภูเก็ต ต้องอยู่ในภูเก็ตครบ 14 คืนเท่านั้น นะคะ และระหว่างที่อยู่ 14 คืนก็จะมีใน Day 0 แล้วก็จะมีการตรวจซ้ำในวันที่ 6-7 และมีการตรวจซ้ำ ตรงนี้ก็ถือได้ว่าเป็นการนำเสนอ กรมควบคุมโรค กระทรวงสาธารณสุขอย่างเข้มงวด กรณีที่ถ้าเขาจะเดินทางกลับประเทศก่อน 14 วันนะคะ ก็สามารถที่จะทำได้ค่ะ ในส่วนของที่ กรมควบคุมโรคและที่ประชุม ศบค. ชุดเล็กก็มีการให้ข้อคิด ข้อเสนอแนะมากมายนะคะ โดยทางทางจังหวัดภูเก็ตก็ได้มารับปาก แม้โครงการนี้มีการวางแผนบูรณาการส่วนทั้งรัฐและเอกชนมีการทำประชามติกันมาหลายครั้งเพื่อการฟื้นฟูเศรษฐกิจภูเก็ต แต่ท่านก็ย้ำให้เกิดความมั่นใจว่า อย่างไรก็ตามนะคะ ประชาชนภูเก็ตต้องปลอดภัย และประชาชน ทั้งประเทศก็ต้องปลอดภัยนะคะ แล้วก็มีข้อเสนอแนะจากทางกรมควบคุมโรคนะคะ ว่าขอให้ขอให้การบริหารจัดการนี้เกิดขึ้นโดยมีศูนย์บริหารจัดการ โดยมีศูนย์บริหารจัดการ นี่นะคะ ซึ่งจะเตรียมความพร้อมกับมาตรการนะคะ ก็ต้องมีเรื่องของการสื่อสารการสื่อสารให้ประชาชนในพื้นที่เข้าใจ และก็ร่วมไม้ร่วมมือกันอย่างแข็งขันนะคะ เพื่อให้โครงการนี้ประสบความสำเร็จให้ได้อย่างไรก็ตามที่ประชุม ศบค ชุดเล็ก ก็มีความเป็นห่วงในเรื่องของความเข้าใจของประชาชนทั่วไปด้วยค่ะ เพราะว่าเชื่อแน่ค่ะ ถ้าเราเปิดรับนักท่องเที่ยว การจัดการ ถ้าเกิดว่ามีการติดเชื้อเข้ามา จะมีการจัดการอย่างไร ตรงนี้ภูเก็ตก็รับฟังข้อคิดเห็นนะคะแล้วก็คงจะต้องมีการนำเรียนให้พี่น้องประชาชนอย่างไรก็ตามต้องย้ำนะคะ ทั้งหมดนี้ เป็นการนำเสนอเบื้องต้นที่ ศบค. ชุดเล็กในวันนี้ แล้วก็จะมีการนำข้อเสนอแนะจากที่ประชุมไปปรับแก้ และพัฒนาให้มีจุดอ่อนน้อยที่สุด เพื่อนำเสนอ ศบค. ชุดใหญ่ในวันศุกร์ที่จะถึงด้วยนะคะ อย่างไรก็ตาม การที่จะระวังเผื่อไม่ให้ติดเชื้อเลยนี่ อันนี้เราคงต้องเผื่อใจไว้ว่าถ้าหากเกิดขึ้น ก็ขอให้ภูเก็ตมีแผนรองรับ การเกิดเหตุ ถ้ามีผู้ติดเชื้อ ถ้ามีการระบาด หรือกลุ่มก้อน ตรงนี้ทางท่านผู้อำนวยการวชิรภูเก็ตก็ได้มานำเสนอแผนที่จะจัดการด้วยนะคะ ตรงนี้ถ้ามีรายละเอียดเพิ่มเติม หรือว่า ที่ประชุม ศบค. ชุดใหญ่มีความเห็นว่าอย่างไร ในวันศุกร์เดี๋ยวคุณหมอทวีศิลป์จะรายงานในที่ประชุมให้ฟังอีกครั้งหนึ่งค่ะ ก็มีเท่านี้ค่ะ</w:t>
      </w:r>
    </w:p>
    <w:p>
      <w:pPr>
        <w:pStyle w:val="BodyText"/>
      </w:pPr>
      <w:r>
        <w:t xml:space="preserve">(คุณสุภนันท์) ครับ มีคำถามเข้ามา กรณีที่เข็มเป็นยี่ห้อหนึ่ง และเข็ม 2 เป็นอีกยี่ห้อหนึ่ง เป็นผู้ให้รายละเอียดที่ชัดเจนดีกว่า แต่จะถามในเข็มแรกยี่ห้อหนึ่ง เข็มที่ 2 อีกยี่ห้อหนึ่ง สามารถเป็นได้หรือเปล่าครับ</w:t>
      </w:r>
    </w:p>
    <w:p>
      <w:pPr>
        <w:pStyle w:val="BodyText"/>
      </w:pPr>
      <w:r>
        <w:t xml:space="preserve">(แพทย์หญิงอภิสมัย) คือในส่วน เข็ม 1 เข็ม 2 คนละยี่ห้อ คนไทยเรามีการโพสต์ถามในโซเชียลมีเดียค่ะ ต่างประเทศเขาก็มีการสงสัยเหมือนกันค่ะ แล้วต้องเรียนว่า โดยเริ่มต้นนี่นะคะ จากการที่พี่น้องประชาชนที่ฉีดวัคซีน COVID-19 ยี่ห้อใดก็ตาม และมีการแพ้วัคซีนนั้นอย่างรุนแรง อันนี้ต่างประเทศมีแล้วนะคะ มีแล้วนะคะ ทีนี้นี่มีการแพ้วัคซีน CoVID-19 นี่ ก็เป็้นข้อห้ามค่ะ ที่จะเป็นมาตรการห้ามฉีดซ้ำได้ หลายประเทศก็เลยมีมาตรการที่จะจัดหาวัคซีนคนละยี่ห้อ ซึ่งอาจจะมีการใช้วัคซีนที่มีวิธีการผลิตต่างกันไปเลยนะคะ อย่างเช่นที่เราทราบว่าเป็นวัคซีนเชื้อตาย ถ้าเกิดมีการแพ้ ก็จะย้ายไปใช้เทคโนโลยีอื่น อย่างเช่น AstraZeneca ซึ่งเป็นไวรัลเว็กเตอร์นะคะ เพื่อไม่ให้เกิดการแพ้ ทีนี้พอมีการเก็บข้อมูลที่มีการใช้วัคซีนคนละยี่ห้อในทางการแพทย์ก็ต้องมีการศึกษาวิจัยให้เป็นเรื่องเป็นราวค่ะ บ้านเราจุฬาฯ หน่วยงานก็พยายามที่จะศึกษาอยู่นะคะ แล้วก็อย่างเช่นเกาหลี หรืออเมริกาเอง มีการตั้งคำถามวิจัย และมีคนศึกษาอยู่นี่นะคะ เขาก็เอาการวัดภูมิคุ้มกันที่เกิดขึ้น ที่เกิดขึ้นทั้งจากที่เกิดขึ้นจากธรรมชาติ การใช้วัคซีนยี่ห้อใดยี่ห้อหนึ่ง เข็ม 1 เข็ม 2 เหมือนกัน เทียบกันกับคนที่ฉีดเข็ม 1 เข็ม 2 คนละยี่ห้ออย่างไรก็ตามนี่มีการปฏิบัติจริงค่ะ เรียนว่าการศึกษาวิจัยเหล่านั้นยังไม่มีใครที่จะกล้าสรุปนะคะ ว่าจะได้ประสิทธิภาพดีกว่ากนะคะ เพราะฉะนั้นนี่ การที่บริษัทผู้ผลิต กว่าและตัวอย่างการศึกษามากกว่าและสรุปว่าให้ฉีดเข็ม 1 เข็ม 2 เป็นวัคซีนชนิดเดียวกัน อันนั้นนี่ยังเป็นหลักการที่องค์การ แต่เรื่องเข็ม 1 เข็ม 2 หรือเข็ม 3 ตรงนี้นี่เป็นข้อสังเกตที่น่าสนใจค่ะ และคงติดตามในรายละเอียดขอให้ฟังความเห็นของผู้เชี่ยวชาญ วันนี้ฝากไว้เท่านี้ค่ะ สวัสดีค่ะ</w:t>
      </w:r>
    </w:p>
    <w:p>
      <w:pPr>
        <w:pStyle w:val="BodyText"/>
      </w:pPr>
      <w:r>
        <w:t xml:space="preserve">(คุณสุภนันท์) กราบขอบพระคุณ แแพทย์หญิงอภิสมัย ศรีรังสรรค์ นะครับ มานำเรียนในพื้นที่ต่าง ๆ ในแต่ละพื้นที่ โดยเฉพาะในภาคอุตสาหกรรมตอนนี้หลายท่านให้ความเป็นห่วงเป็นใยครับ กับเรื่องการส่งออก ตัวเลขการจ้างงาน เรื่องของ ภูเก็ต Sandbox จะได้มีโอกาสร่วมพูดคุยกันในรายละเอียด Sandbox กันด้วยนะครับ ลำดับต่อไปจะเป็นการแถลงข่าวเพื่อสื่อสารกับชาวต่างชาตินะครับ เรียนเชิญท่าน ณัฐภานุ นพคุณ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รองอธิบดีกรมสารนิเทศ และโฆษกกระทรวงการต่างประเทศ // และตอนนี้เราพักกันสักครู่ครับนะครับ คุณผู้ชมครับ เดี๋ยวช่วงหน้าเรามาพูดคุยกันเกี่ยวข้องกับรายละเอียดของ ภูเก็ต Sและกีฬา ช่วงนี้พักกันก่อนครู่เดียว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6 มิ.ย. 64)</dc:title>
  <dc:creator/>
  <cp:keywords/>
  <dcterms:created xsi:type="dcterms:W3CDTF">2021-06-16T06:35:19Z</dcterms:created>
  <dcterms:modified xsi:type="dcterms:W3CDTF">2021-06-16T06: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มิถุนายน 2564 เวลา 12.10 น.</vt:lpwstr>
  </property>
  <property fmtid="{D5CDD505-2E9C-101B-9397-08002B2CF9AE}" pid="3" name="subtitle">
    <vt:lpwstr/>
  </property>
</Properties>
</file>